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ED7803" w14:textId="77777777" w:rsidR="00564EB1" w:rsidRPr="00180171" w:rsidRDefault="00564EB1" w:rsidP="00246718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Experiment: 1</w:t>
      </w:r>
    </w:p>
    <w:p w14:paraId="49220C1E" w14:textId="77777777" w:rsidR="00564EB1" w:rsidRDefault="00564EB1" w:rsidP="00006DB3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3A37ACA5" w14:textId="77777777" w:rsidR="00564EB1" w:rsidRDefault="00564EB1" w:rsidP="00006DB3">
      <w:pPr>
        <w:autoSpaceDE w:val="0"/>
        <w:autoSpaceDN w:val="0"/>
        <w:adjustRightInd w:val="0"/>
        <w:jc w:val="both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 xml:space="preserve">(PART A: TO BE REFFERED BY </w:t>
      </w:r>
      <w:r w:rsidR="00E86F8A">
        <w:rPr>
          <w:rFonts w:ascii="Book Antiqua" w:eastAsia="Calibri" w:hAnsi="Book Antiqua" w:cs="Book Antiqua"/>
          <w:color w:val="000000"/>
          <w:sz w:val="23"/>
          <w:szCs w:val="23"/>
        </w:rPr>
        <w:t xml:space="preserve">THE </w:t>
      </w: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STUDENTS)</w:t>
      </w:r>
    </w:p>
    <w:p w14:paraId="04E7164E" w14:textId="77777777" w:rsidR="00564EB1" w:rsidRPr="00564EB1" w:rsidRDefault="00564EB1" w:rsidP="00006DB3">
      <w:pPr>
        <w:jc w:val="both"/>
        <w:rPr>
          <w:rFonts w:ascii="Times New Roman" w:hAnsi="Times New Roman" w:cs="Times New Roman"/>
          <w:sz w:val="24"/>
          <w:szCs w:val="24"/>
        </w:rPr>
      </w:pPr>
      <w:r w:rsidRPr="00BC19CD">
        <w:rPr>
          <w:rFonts w:ascii="Times New Roman" w:hAnsi="Times New Roman" w:cs="Times New Roman"/>
          <w:b/>
          <w:sz w:val="24"/>
          <w:szCs w:val="24"/>
        </w:rPr>
        <w:t>Aim:</w:t>
      </w:r>
      <w:r w:rsidRPr="00BC19CD">
        <w:rPr>
          <w:rFonts w:ascii="Times New Roman" w:hAnsi="Times New Roman" w:cs="Times New Roman"/>
          <w:sz w:val="24"/>
          <w:szCs w:val="24"/>
        </w:rPr>
        <w:t xml:space="preserve"> </w:t>
      </w:r>
      <w:r w:rsidR="00CA2101">
        <w:rPr>
          <w:rFonts w:ascii="Times New Roman" w:hAnsi="Times New Roman" w:cs="Times New Roman"/>
          <w:sz w:val="24"/>
          <w:szCs w:val="24"/>
        </w:rPr>
        <w:t>To i</w:t>
      </w:r>
      <w:r w:rsidRPr="00564EB1">
        <w:rPr>
          <w:rFonts w:ascii="Times New Roman" w:hAnsi="Times New Roman" w:cs="Times New Roman"/>
          <w:sz w:val="24"/>
          <w:szCs w:val="24"/>
        </w:rPr>
        <w:t>mplement the following in R</w:t>
      </w:r>
    </w:p>
    <w:p w14:paraId="304F5214" w14:textId="77777777" w:rsidR="00564EB1" w:rsidRPr="00564EB1" w:rsidRDefault="00564EB1" w:rsidP="00006DB3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564EB1">
        <w:rPr>
          <w:rFonts w:ascii="Times New Roman" w:hAnsi="Times New Roman" w:cs="Times New Roman"/>
          <w:sz w:val="24"/>
          <w:szCs w:val="24"/>
        </w:rPr>
        <w:t>a. Data types, variables, operators and decision making</w:t>
      </w:r>
    </w:p>
    <w:p w14:paraId="6E0C9564" w14:textId="77777777" w:rsidR="00564EB1" w:rsidRPr="00564EB1" w:rsidRDefault="006B0C9B" w:rsidP="00006DB3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564EB1" w:rsidRPr="00564EB1">
        <w:rPr>
          <w:rFonts w:ascii="Times New Roman" w:hAnsi="Times New Roman" w:cs="Times New Roman"/>
          <w:sz w:val="24"/>
          <w:szCs w:val="24"/>
        </w:rPr>
        <w:t>. Data Structures: vectors, matrices, arrays, list and data frame</w:t>
      </w:r>
    </w:p>
    <w:p w14:paraId="73CC0C25" w14:textId="77777777" w:rsidR="00564EB1" w:rsidRPr="00BC19CD" w:rsidRDefault="00914748" w:rsidP="006E0A09">
      <w:pPr>
        <w:ind w:right="2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arning Outcomes: Learner should</w:t>
      </w:r>
      <w:r w:rsidR="00564EB1" w:rsidRPr="00BC19CD">
        <w:rPr>
          <w:rFonts w:ascii="Times New Roman" w:hAnsi="Times New Roman" w:cs="Times New Roman"/>
          <w:b/>
          <w:sz w:val="24"/>
          <w:szCs w:val="24"/>
        </w:rPr>
        <w:t xml:space="preserve"> be able to </w:t>
      </w:r>
    </w:p>
    <w:p w14:paraId="75FADA27" w14:textId="77777777" w:rsidR="00564EB1" w:rsidRPr="00E26108" w:rsidRDefault="006B0650" w:rsidP="00006DB3">
      <w:pPr>
        <w:pStyle w:val="ListParagraph"/>
        <w:numPr>
          <w:ilvl w:val="0"/>
          <w:numId w:val="1"/>
        </w:num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y </w:t>
      </w:r>
      <w:r w:rsidR="00107A62" w:rsidRPr="00E26108">
        <w:rPr>
          <w:rFonts w:ascii="Times New Roman" w:hAnsi="Times New Roman" w:cs="Times New Roman"/>
          <w:sz w:val="24"/>
          <w:szCs w:val="24"/>
        </w:rPr>
        <w:t xml:space="preserve">R programming </w:t>
      </w:r>
      <w:r w:rsidR="006E0A09" w:rsidRPr="00E26108">
        <w:rPr>
          <w:rFonts w:ascii="Times New Roman" w:hAnsi="Times New Roman" w:cs="Times New Roman"/>
          <w:sz w:val="24"/>
          <w:szCs w:val="24"/>
        </w:rPr>
        <w:t>to create variables with different data types and use operators.</w:t>
      </w:r>
    </w:p>
    <w:p w14:paraId="33900DF8" w14:textId="77777777" w:rsidR="006E0A09" w:rsidRDefault="00023A56" w:rsidP="00006DB3">
      <w:pPr>
        <w:pStyle w:val="ListParagraph"/>
        <w:numPr>
          <w:ilvl w:val="0"/>
          <w:numId w:val="1"/>
        </w:num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E26108">
        <w:rPr>
          <w:rFonts w:ascii="Times New Roman" w:hAnsi="Times New Roman" w:cs="Times New Roman"/>
          <w:sz w:val="24"/>
          <w:szCs w:val="24"/>
        </w:rPr>
        <w:t xml:space="preserve">Prepare basic codes </w:t>
      </w:r>
      <w:r w:rsidR="00C85189" w:rsidRPr="00E26108">
        <w:rPr>
          <w:rFonts w:ascii="Times New Roman" w:hAnsi="Times New Roman" w:cs="Times New Roman"/>
          <w:sz w:val="24"/>
          <w:szCs w:val="24"/>
        </w:rPr>
        <w:t>related to R Objects</w:t>
      </w:r>
    </w:p>
    <w:p w14:paraId="3874AA0D" w14:textId="77777777" w:rsidR="00564EB1" w:rsidRPr="00E26108" w:rsidRDefault="00564EB1" w:rsidP="00006DB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EAC8F15" w14:textId="77777777" w:rsidR="00A727C4" w:rsidRDefault="00564EB1" w:rsidP="00006DB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26108">
        <w:rPr>
          <w:rFonts w:ascii="Times New Roman" w:hAnsi="Times New Roman" w:cs="Times New Roman"/>
          <w:b/>
          <w:sz w:val="24"/>
          <w:szCs w:val="24"/>
        </w:rPr>
        <w:t xml:space="preserve">Task 1:  </w:t>
      </w:r>
      <w:r w:rsidR="00A727C4" w:rsidRPr="00E26108">
        <w:rPr>
          <w:rFonts w:ascii="Times New Roman" w:hAnsi="Times New Roman" w:cs="Times New Roman"/>
          <w:sz w:val="24"/>
          <w:szCs w:val="24"/>
          <w:lang w:val="en-IN"/>
        </w:rPr>
        <w:t>Create three different vectors containing numeric data, character data and logical data. Display the content of the vectors and its type.</w:t>
      </w:r>
    </w:p>
    <w:p w14:paraId="6CFA1B14" w14:textId="77777777" w:rsidR="008669D2" w:rsidRPr="008669D2" w:rsidRDefault="008669D2" w:rsidP="008669D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669D2">
        <w:rPr>
          <w:rFonts w:ascii="Times New Roman" w:hAnsi="Times New Roman" w:cs="Times New Roman"/>
          <w:b/>
          <w:sz w:val="24"/>
          <w:szCs w:val="24"/>
        </w:rPr>
        <w:t>Task 2: Create a vector with some of your friend’s names</w:t>
      </w:r>
    </w:p>
    <w:p w14:paraId="51EDB13F" w14:textId="77777777" w:rsidR="008669D2" w:rsidRPr="008669D2" w:rsidRDefault="008669D2" w:rsidP="008669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8669D2">
        <w:rPr>
          <w:rFonts w:ascii="Times New Roman" w:hAnsi="Times New Roman" w:cs="Times New Roman"/>
          <w:sz w:val="24"/>
          <w:szCs w:val="24"/>
        </w:rPr>
        <w:t>i. Get the length of above vector</w:t>
      </w:r>
    </w:p>
    <w:p w14:paraId="26B595C8" w14:textId="77777777" w:rsidR="008669D2" w:rsidRPr="008669D2" w:rsidRDefault="008669D2" w:rsidP="008669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8669D2">
        <w:rPr>
          <w:rFonts w:ascii="Times New Roman" w:hAnsi="Times New Roman" w:cs="Times New Roman"/>
          <w:sz w:val="24"/>
          <w:szCs w:val="24"/>
        </w:rPr>
        <w:t>ii. Get the first two friends from above vector</w:t>
      </w:r>
    </w:p>
    <w:p w14:paraId="1F3FCF9B" w14:textId="77777777" w:rsidR="008669D2" w:rsidRPr="008669D2" w:rsidRDefault="008669D2" w:rsidP="008669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8669D2">
        <w:rPr>
          <w:rFonts w:ascii="Times New Roman" w:hAnsi="Times New Roman" w:cs="Times New Roman"/>
          <w:sz w:val="24"/>
          <w:szCs w:val="24"/>
        </w:rPr>
        <w:t>iii. Get the 2nd and 3rd friends</w:t>
      </w:r>
    </w:p>
    <w:p w14:paraId="6E0C3EC1" w14:textId="77777777" w:rsidR="008669D2" w:rsidRPr="008669D2" w:rsidRDefault="008669D2" w:rsidP="008669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8669D2">
        <w:rPr>
          <w:rFonts w:ascii="Times New Roman" w:hAnsi="Times New Roman" w:cs="Times New Roman"/>
          <w:sz w:val="24"/>
          <w:szCs w:val="24"/>
        </w:rPr>
        <w:t>iv. Sort your friends by names using 2 methods</w:t>
      </w:r>
    </w:p>
    <w:p w14:paraId="66D05CF6" w14:textId="77777777" w:rsidR="00A727C4" w:rsidRDefault="00A727C4" w:rsidP="006B0C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26108">
        <w:rPr>
          <w:rFonts w:ascii="Times New Roman" w:hAnsi="Times New Roman" w:cs="Times New Roman"/>
          <w:b/>
          <w:sz w:val="24"/>
          <w:szCs w:val="24"/>
        </w:rPr>
        <w:t>T</w:t>
      </w:r>
      <w:r w:rsidR="00A16C37">
        <w:rPr>
          <w:rFonts w:ascii="Times New Roman" w:hAnsi="Times New Roman" w:cs="Times New Roman"/>
          <w:b/>
          <w:sz w:val="24"/>
          <w:szCs w:val="24"/>
        </w:rPr>
        <w:t>ask 3</w:t>
      </w:r>
      <w:r w:rsidR="006B0C9B" w:rsidRPr="00E2610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B0C9B" w:rsidRPr="006B0C9B">
        <w:rPr>
          <w:rFonts w:ascii="Times New Roman" w:hAnsi="Times New Roman" w:cs="Times New Roman"/>
          <w:sz w:val="24"/>
          <w:szCs w:val="24"/>
        </w:rPr>
        <w:t>create a 4 x 5 matrix, 3 x 2 matrix with labels, fill the matrix by rows and 2 × 2 matrix with labels,</w:t>
      </w:r>
      <w:r w:rsidR="006B0C9B" w:rsidRPr="006B0C9B">
        <w:rPr>
          <w:rFonts w:ascii="Times New Roman" w:hAnsi="Times New Roman" w:cs="Times New Roman"/>
          <w:sz w:val="24"/>
          <w:szCs w:val="24"/>
          <w:lang w:val="en-IN"/>
        </w:rPr>
        <w:t xml:space="preserve"> and fill the matrix by columns.</w:t>
      </w:r>
    </w:p>
    <w:p w14:paraId="628B241B" w14:textId="77777777" w:rsidR="008669D2" w:rsidRPr="008669D2" w:rsidRDefault="008669D2" w:rsidP="008669D2">
      <w:pPr>
        <w:pStyle w:val="ListParagraph"/>
        <w:widowControl w:val="0"/>
        <w:numPr>
          <w:ilvl w:val="0"/>
          <w:numId w:val="4"/>
        </w:numPr>
        <w:tabs>
          <w:tab w:val="left" w:pos="979"/>
        </w:tabs>
        <w:autoSpaceDE w:val="0"/>
        <w:autoSpaceDN w:val="0"/>
        <w:spacing w:before="151" w:after="0" w:line="240" w:lineRule="auto"/>
        <w:ind w:right="39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26108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A16C37">
        <w:rPr>
          <w:rFonts w:ascii="Times New Roman" w:hAnsi="Times New Roman" w:cs="Times New Roman"/>
          <w:b/>
          <w:sz w:val="24"/>
          <w:szCs w:val="24"/>
        </w:rPr>
        <w:t>4</w:t>
      </w:r>
      <w:r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8669D2">
        <w:rPr>
          <w:rFonts w:ascii="Times New Roman" w:hAnsi="Times New Roman" w:cs="Times New Roman"/>
          <w:sz w:val="24"/>
          <w:szCs w:val="24"/>
          <w:lang w:val="en-IN"/>
        </w:rPr>
        <w:t xml:space="preserve">Create three vectors </w:t>
      </w:r>
      <w:proofErr w:type="spellStart"/>
      <w:proofErr w:type="gramStart"/>
      <w:r w:rsidRPr="008669D2">
        <w:rPr>
          <w:rFonts w:ascii="Times New Roman" w:hAnsi="Times New Roman" w:cs="Times New Roman"/>
          <w:sz w:val="24"/>
          <w:szCs w:val="24"/>
          <w:lang w:val="en-IN"/>
        </w:rPr>
        <w:t>x,y</w:t>
      </w:r>
      <w:proofErr w:type="gramEnd"/>
      <w:r w:rsidRPr="008669D2">
        <w:rPr>
          <w:rFonts w:ascii="Times New Roman" w:hAnsi="Times New Roman" w:cs="Times New Roman"/>
          <w:sz w:val="24"/>
          <w:szCs w:val="24"/>
          <w:lang w:val="en-IN"/>
        </w:rPr>
        <w:t>,z</w:t>
      </w:r>
      <w:proofErr w:type="spellEnd"/>
      <w:r w:rsidRPr="008669D2">
        <w:rPr>
          <w:rFonts w:ascii="Times New Roman" w:hAnsi="Times New Roman" w:cs="Times New Roman"/>
          <w:sz w:val="24"/>
          <w:szCs w:val="24"/>
          <w:lang w:val="en-IN"/>
        </w:rPr>
        <w:t xml:space="preserve"> with integers and each vector has 3 elements. Combine the three vectors to become a 3×3 matrix A where each column represents a vector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. Change the row names t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a,b</w:t>
      </w:r>
      <w:proofErr w:type="gramEnd"/>
      <w:r>
        <w:rPr>
          <w:rFonts w:ascii="Times New Roman" w:hAnsi="Times New Roman" w:cs="Times New Roman"/>
          <w:sz w:val="24"/>
          <w:szCs w:val="24"/>
          <w:lang w:val="en-IN"/>
        </w:rPr>
        <w:t>,c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0EF4F861" w14:textId="77777777" w:rsidR="00A727C4" w:rsidRPr="00E26108" w:rsidRDefault="00A727C4" w:rsidP="00006DB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26108">
        <w:rPr>
          <w:rFonts w:ascii="Times New Roman" w:hAnsi="Times New Roman" w:cs="Times New Roman"/>
          <w:b/>
          <w:sz w:val="24"/>
          <w:szCs w:val="24"/>
        </w:rPr>
        <w:t>T</w:t>
      </w:r>
      <w:r w:rsidR="008669D2">
        <w:rPr>
          <w:rFonts w:ascii="Times New Roman" w:hAnsi="Times New Roman" w:cs="Times New Roman"/>
          <w:b/>
          <w:sz w:val="24"/>
          <w:szCs w:val="24"/>
        </w:rPr>
        <w:t xml:space="preserve">ask </w:t>
      </w:r>
      <w:r w:rsidR="00A16C37">
        <w:rPr>
          <w:rFonts w:ascii="Times New Roman" w:hAnsi="Times New Roman" w:cs="Times New Roman"/>
          <w:b/>
          <w:sz w:val="24"/>
          <w:szCs w:val="24"/>
        </w:rPr>
        <w:t>5</w:t>
      </w:r>
      <w:r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E26108">
        <w:rPr>
          <w:rFonts w:ascii="Times New Roman" w:hAnsi="Times New Roman" w:cs="Times New Roman"/>
          <w:sz w:val="24"/>
          <w:szCs w:val="24"/>
          <w:lang w:val="en-IN"/>
        </w:rPr>
        <w:t xml:space="preserve">Using functions of </w:t>
      </w:r>
      <w:r w:rsidR="006B0C9B" w:rsidRPr="00E26108">
        <w:rPr>
          <w:rFonts w:ascii="Times New Roman" w:hAnsi="Times New Roman" w:cs="Times New Roman"/>
          <w:sz w:val="24"/>
          <w:szCs w:val="24"/>
          <w:lang w:val="en-IN"/>
        </w:rPr>
        <w:t>R</w:t>
      </w:r>
      <w:r w:rsidR="006B0C9B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E26108">
        <w:rPr>
          <w:rFonts w:ascii="Times New Roman" w:hAnsi="Times New Roman" w:cs="Times New Roman"/>
          <w:sz w:val="24"/>
          <w:szCs w:val="24"/>
          <w:lang w:val="en-IN"/>
        </w:rPr>
        <w:t xml:space="preserve"> find and display </w:t>
      </w:r>
      <w:r w:rsidRPr="00E26108">
        <w:rPr>
          <w:rFonts w:ascii="Times New Roman" w:hAnsi="Times New Roman" w:cs="Times New Roman"/>
          <w:b/>
          <w:sz w:val="24"/>
          <w:szCs w:val="24"/>
          <w:lang w:val="en-IN"/>
        </w:rPr>
        <w:t>sum, mean and product</w:t>
      </w:r>
      <w:r w:rsidRPr="00E26108">
        <w:rPr>
          <w:rFonts w:ascii="Times New Roman" w:hAnsi="Times New Roman" w:cs="Times New Roman"/>
          <w:sz w:val="24"/>
          <w:szCs w:val="24"/>
          <w:lang w:val="en-IN"/>
        </w:rPr>
        <w:t xml:space="preserve"> of a given vector’s elements.</w:t>
      </w:r>
    </w:p>
    <w:p w14:paraId="66E9492C" w14:textId="77777777" w:rsidR="00A727C4" w:rsidRPr="00E26108" w:rsidRDefault="00A16C37" w:rsidP="00006DB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Task 6</w:t>
      </w:r>
      <w:r w:rsidR="00A727C4"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A727C4" w:rsidRPr="00E26108">
        <w:rPr>
          <w:rFonts w:ascii="Times New Roman" w:hAnsi="Times New Roman" w:cs="Times New Roman"/>
          <w:sz w:val="24"/>
          <w:szCs w:val="24"/>
          <w:lang w:val="en-IN"/>
        </w:rPr>
        <w:t xml:space="preserve">Carry out addition and subtraction of two matrices of </w:t>
      </w:r>
      <w:r w:rsidR="00DA029D">
        <w:rPr>
          <w:rFonts w:ascii="Times New Roman" w:hAnsi="Times New Roman" w:cs="Times New Roman"/>
          <w:sz w:val="24"/>
          <w:szCs w:val="24"/>
          <w:lang w:val="en-IN"/>
        </w:rPr>
        <w:t xml:space="preserve">an </w:t>
      </w:r>
      <w:r w:rsidR="00A727C4" w:rsidRPr="00E26108">
        <w:rPr>
          <w:rFonts w:ascii="Times New Roman" w:hAnsi="Times New Roman" w:cs="Times New Roman"/>
          <w:sz w:val="24"/>
          <w:szCs w:val="24"/>
          <w:lang w:val="en-IN"/>
        </w:rPr>
        <w:t>order n x (n-1).</w:t>
      </w:r>
    </w:p>
    <w:p w14:paraId="1EA91612" w14:textId="77777777" w:rsidR="00A727C4" w:rsidRPr="00E26108" w:rsidRDefault="00A16C37" w:rsidP="00006DB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Task 7</w:t>
      </w:r>
      <w:r w:rsidR="00946A5A"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A727C4" w:rsidRPr="00E26108">
        <w:rPr>
          <w:rFonts w:ascii="Times New Roman" w:hAnsi="Times New Roman" w:cs="Times New Roman"/>
          <w:sz w:val="24"/>
          <w:szCs w:val="24"/>
          <w:lang w:val="en-IN"/>
        </w:rPr>
        <w:t>Create a “list” comprising of a vector, a matrix and a list; and give “names” to the elements in the list. Display the second element of the list.</w:t>
      </w:r>
    </w:p>
    <w:p w14:paraId="57C07865" w14:textId="77777777" w:rsidR="006B0C9B" w:rsidRPr="00B27CAA" w:rsidRDefault="00946A5A" w:rsidP="006B0C9B">
      <w:pPr>
        <w:pStyle w:val="ListParagraph"/>
        <w:numPr>
          <w:ilvl w:val="0"/>
          <w:numId w:val="4"/>
        </w:numPr>
        <w:rPr>
          <w:rFonts w:ascii="Calibri" w:hAnsi="Calibri" w:cs="Calibri"/>
          <w:lang w:val="en-IN"/>
        </w:rPr>
      </w:pPr>
      <w:r w:rsidRPr="00E26108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A16C37">
        <w:rPr>
          <w:rFonts w:ascii="Times New Roman" w:hAnsi="Times New Roman" w:cs="Times New Roman"/>
          <w:b/>
          <w:sz w:val="24"/>
          <w:szCs w:val="24"/>
        </w:rPr>
        <w:t>8</w:t>
      </w:r>
      <w:r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6B0C9B" w:rsidRPr="006B0C9B">
        <w:rPr>
          <w:rFonts w:ascii="Times New Roman" w:hAnsi="Times New Roman" w:cs="Times New Roman"/>
          <w:sz w:val="24"/>
          <w:lang w:val="en-IN"/>
        </w:rPr>
        <w:t>List all the observations of “iris” dataset, print its summary, print summary of only sepal length column, filter data only for setosa species column</w:t>
      </w:r>
    </w:p>
    <w:p w14:paraId="0DD79BF4" w14:textId="4594EA08" w:rsidR="006B0C9B" w:rsidRPr="006B0C9B" w:rsidRDefault="00A16C37" w:rsidP="006B0C9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Task 9</w:t>
      </w:r>
      <w:r w:rsidR="00946A5A" w:rsidRPr="00E26108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6B0C9B" w:rsidRPr="006B0C9B">
        <w:rPr>
          <w:rFonts w:ascii="Times New Roman" w:hAnsi="Times New Roman" w:cs="Times New Roman"/>
          <w:sz w:val="24"/>
          <w:lang w:val="en-IN"/>
        </w:rPr>
        <w:t>Create a table</w:t>
      </w:r>
      <w:r w:rsidR="007E39FA">
        <w:rPr>
          <w:rFonts w:ascii="Times New Roman" w:hAnsi="Times New Roman" w:cs="Times New Roman"/>
          <w:sz w:val="24"/>
          <w:lang w:val="en-IN"/>
        </w:rPr>
        <w:t xml:space="preserve"> </w:t>
      </w:r>
      <w:r w:rsidR="006B0C9B" w:rsidRPr="006B0C9B">
        <w:rPr>
          <w:rFonts w:ascii="Times New Roman" w:hAnsi="Times New Roman" w:cs="Times New Roman"/>
          <w:sz w:val="24"/>
          <w:lang w:val="en-IN"/>
        </w:rPr>
        <w:t>1 of 7 observations having columns Roll number, Name and MTT1 marks</w:t>
      </w:r>
    </w:p>
    <w:p w14:paraId="23868A47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Add one more column of MTT2 marks in table1</w:t>
      </w:r>
    </w:p>
    <w:p w14:paraId="7B7386D4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Create same table2 for 3 more students who are late admitted.</w:t>
      </w:r>
    </w:p>
    <w:p w14:paraId="1A086655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Combine Table1 and Table2</w:t>
      </w:r>
    </w:p>
    <w:p w14:paraId="4F4A9355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Print the summary of new table</w:t>
      </w:r>
    </w:p>
    <w:p w14:paraId="7B031684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Extract only roll number and MTT2 marks from new table</w:t>
      </w:r>
    </w:p>
    <w:p w14:paraId="4083C2B6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Extract only first two rows of new table</w:t>
      </w:r>
    </w:p>
    <w:p w14:paraId="19D1843B" w14:textId="77777777" w:rsidR="006B0C9B" w:rsidRPr="006B0C9B" w:rsidRDefault="006B0C9B" w:rsidP="006B0C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lang w:val="en-IN"/>
        </w:rPr>
      </w:pPr>
      <w:r w:rsidRPr="006B0C9B">
        <w:rPr>
          <w:rFonts w:ascii="Times New Roman" w:hAnsi="Times New Roman" w:cs="Times New Roman"/>
          <w:sz w:val="24"/>
          <w:lang w:val="en-IN"/>
        </w:rPr>
        <w:t>Extract 3</w:t>
      </w:r>
      <w:r w:rsidRPr="006B0C9B">
        <w:rPr>
          <w:rFonts w:ascii="Times New Roman" w:hAnsi="Times New Roman" w:cs="Times New Roman"/>
          <w:sz w:val="24"/>
          <w:vertAlign w:val="superscript"/>
          <w:lang w:val="en-IN"/>
        </w:rPr>
        <w:t>rd</w:t>
      </w:r>
      <w:r w:rsidRPr="006B0C9B">
        <w:rPr>
          <w:rFonts w:ascii="Times New Roman" w:hAnsi="Times New Roman" w:cs="Times New Roman"/>
          <w:sz w:val="24"/>
          <w:lang w:val="en-IN"/>
        </w:rPr>
        <w:t xml:space="preserve"> and 5</w:t>
      </w:r>
      <w:r w:rsidRPr="006B0C9B">
        <w:rPr>
          <w:rFonts w:ascii="Times New Roman" w:hAnsi="Times New Roman" w:cs="Times New Roman"/>
          <w:sz w:val="24"/>
          <w:vertAlign w:val="superscript"/>
          <w:lang w:val="en-IN"/>
        </w:rPr>
        <w:t>th</w:t>
      </w:r>
      <w:r w:rsidRPr="006B0C9B">
        <w:rPr>
          <w:rFonts w:ascii="Times New Roman" w:hAnsi="Times New Roman" w:cs="Times New Roman"/>
          <w:sz w:val="24"/>
          <w:lang w:val="en-IN"/>
        </w:rPr>
        <w:t xml:space="preserve"> rows with 2</w:t>
      </w:r>
      <w:r w:rsidRPr="006B0C9B">
        <w:rPr>
          <w:rFonts w:ascii="Times New Roman" w:hAnsi="Times New Roman" w:cs="Times New Roman"/>
          <w:sz w:val="24"/>
          <w:vertAlign w:val="superscript"/>
          <w:lang w:val="en-IN"/>
        </w:rPr>
        <w:t>nd</w:t>
      </w:r>
      <w:r w:rsidRPr="006B0C9B">
        <w:rPr>
          <w:rFonts w:ascii="Times New Roman" w:hAnsi="Times New Roman" w:cs="Times New Roman"/>
          <w:sz w:val="24"/>
          <w:lang w:val="en-IN"/>
        </w:rPr>
        <w:t xml:space="preserve"> and 3</w:t>
      </w:r>
      <w:r w:rsidRPr="006B0C9B">
        <w:rPr>
          <w:rFonts w:ascii="Times New Roman" w:hAnsi="Times New Roman" w:cs="Times New Roman"/>
          <w:sz w:val="24"/>
          <w:vertAlign w:val="superscript"/>
          <w:lang w:val="en-IN"/>
        </w:rPr>
        <w:t>rd</w:t>
      </w:r>
      <w:r w:rsidRPr="006B0C9B">
        <w:rPr>
          <w:rFonts w:ascii="Times New Roman" w:hAnsi="Times New Roman" w:cs="Times New Roman"/>
          <w:sz w:val="24"/>
          <w:lang w:val="en-IN"/>
        </w:rPr>
        <w:t xml:space="preserve"> columns</w:t>
      </w:r>
    </w:p>
    <w:p w14:paraId="15CA832F" w14:textId="77777777" w:rsidR="00564EB1" w:rsidRDefault="00564EB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C19CD">
        <w:rPr>
          <w:rFonts w:ascii="Times New Roman" w:hAnsi="Times New Roman" w:cs="Times New Roman"/>
          <w:b/>
          <w:sz w:val="24"/>
          <w:szCs w:val="24"/>
        </w:rPr>
        <w:lastRenderedPageBreak/>
        <w:t>Theory:</w:t>
      </w:r>
    </w:p>
    <w:p w14:paraId="15175AF3" w14:textId="77777777" w:rsidR="00A6031B" w:rsidRPr="00BC19CD" w:rsidRDefault="00A6031B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ease refer to the resources shared during the lab.</w:t>
      </w:r>
    </w:p>
    <w:p w14:paraId="3C08CA95" w14:textId="77777777" w:rsidR="00564EB1" w:rsidRDefault="00564EB1" w:rsidP="00006DB3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B</w:t>
      </w:r>
    </w:p>
    <w:p w14:paraId="385099B6" w14:textId="77777777" w:rsidR="00564EB1" w:rsidRDefault="00564EB1" w:rsidP="00006DB3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07259DF5" w14:textId="77777777" w:rsidR="00564EB1" w:rsidRPr="009A6C4A" w:rsidRDefault="00564EB1" w:rsidP="00006DB3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</w:t>
      </w:r>
      <w:r w:rsidR="006015A4">
        <w:rPr>
          <w:rFonts w:ascii="Book Antiqua" w:hAnsi="Book Antiqua"/>
          <w:sz w:val="24"/>
          <w:szCs w:val="24"/>
        </w:rPr>
        <w:t xml:space="preserve">er following segments within </w:t>
      </w:r>
      <w:r w:rsidR="006B0C9B">
        <w:rPr>
          <w:rFonts w:ascii="Book Antiqua" w:hAnsi="Book Antiqua"/>
          <w:sz w:val="24"/>
          <w:szCs w:val="24"/>
        </w:rPr>
        <w:t>one week</w:t>
      </w:r>
      <w:r w:rsidRPr="009A6C4A">
        <w:rPr>
          <w:rFonts w:ascii="Book Antiqua" w:hAnsi="Book Antiqua"/>
          <w:sz w:val="24"/>
          <w:szCs w:val="24"/>
        </w:rPr>
        <w:t xml:space="preserve"> of the practical. The soft copy mu</w:t>
      </w:r>
      <w:r>
        <w:rPr>
          <w:rFonts w:ascii="Book Antiqua" w:hAnsi="Book Antiqua"/>
          <w:sz w:val="24"/>
          <w:szCs w:val="24"/>
        </w:rPr>
        <w:t xml:space="preserve">st be uploaded on the </w:t>
      </w:r>
      <w:r w:rsidR="00814C4F" w:rsidRPr="00F65977">
        <w:rPr>
          <w:rFonts w:ascii="Book Antiqua" w:hAnsi="Book Antiqua"/>
          <w:b/>
          <w:sz w:val="24"/>
          <w:szCs w:val="24"/>
        </w:rPr>
        <w:t>Teams</w:t>
      </w:r>
      <w:r w:rsidR="00707851"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proofErr w:type="spellStart"/>
      <w:r>
        <w:rPr>
          <w:b/>
        </w:rPr>
        <w:t>PS_batch_rollno_experimentno</w:t>
      </w:r>
      <w:proofErr w:type="spellEnd"/>
      <w:r w:rsidRPr="009A6C4A">
        <w:rPr>
          <w:b/>
        </w:rPr>
        <w:t xml:space="preserve">    Example: </w:t>
      </w:r>
      <w:r w:rsidR="00A727C4">
        <w:rPr>
          <w:b/>
        </w:rPr>
        <w:t>PS_A</w:t>
      </w:r>
      <w:r>
        <w:rPr>
          <w:b/>
        </w:rPr>
        <w:t>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564EB1" w:rsidRPr="004E24BC" w14:paraId="1CB3FE23" w14:textId="77777777" w:rsidTr="004E32FE">
        <w:tc>
          <w:tcPr>
            <w:tcW w:w="4016" w:type="dxa"/>
          </w:tcPr>
          <w:p w14:paraId="49297461" w14:textId="22C56EE1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r w:rsidRPr="004E24BC">
              <w:rPr>
                <w:b/>
              </w:rPr>
              <w:t xml:space="preserve">Roll No.:  </w:t>
            </w:r>
            <w:r w:rsidR="001853A9">
              <w:rPr>
                <w:b/>
              </w:rPr>
              <w:t>A251</w:t>
            </w:r>
            <w:r w:rsidRPr="004E24BC">
              <w:rPr>
                <w:b/>
              </w:rPr>
              <w:t xml:space="preserve">       </w:t>
            </w:r>
          </w:p>
        </w:tc>
        <w:tc>
          <w:tcPr>
            <w:tcW w:w="4893" w:type="dxa"/>
          </w:tcPr>
          <w:p w14:paraId="566285CD" w14:textId="1CF9D6F2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r w:rsidRPr="004E24BC">
              <w:rPr>
                <w:b/>
              </w:rPr>
              <w:t>Name:</w:t>
            </w:r>
            <w:r w:rsidR="001853A9">
              <w:rPr>
                <w:b/>
              </w:rPr>
              <w:t xml:space="preserve"> Dnyaneshwar S Borse</w:t>
            </w:r>
          </w:p>
        </w:tc>
      </w:tr>
      <w:tr w:rsidR="00564EB1" w:rsidRPr="004E24BC" w14:paraId="26EF54C1" w14:textId="77777777" w:rsidTr="004E32FE">
        <w:tc>
          <w:tcPr>
            <w:tcW w:w="4016" w:type="dxa"/>
          </w:tcPr>
          <w:p w14:paraId="40295770" w14:textId="77777777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proofErr w:type="gramStart"/>
            <w:r w:rsidRPr="004E24BC">
              <w:rPr>
                <w:b/>
              </w:rPr>
              <w:t>Prog</w:t>
            </w:r>
            <w:r w:rsidR="008A5E6F">
              <w:rPr>
                <w:b/>
              </w:rPr>
              <w:t>.</w:t>
            </w:r>
            <w:r w:rsidRPr="004E24BC">
              <w:rPr>
                <w:b/>
              </w:rPr>
              <w:t>/</w:t>
            </w:r>
            <w:proofErr w:type="gramEnd"/>
            <w:r w:rsidRPr="004E24BC">
              <w:rPr>
                <w:b/>
              </w:rPr>
              <w:t>Yr/Sem:</w:t>
            </w:r>
            <w:r w:rsidR="00914748">
              <w:rPr>
                <w:b/>
              </w:rPr>
              <w:t xml:space="preserve"> </w:t>
            </w:r>
            <w:proofErr w:type="spellStart"/>
            <w:r w:rsidR="00914748">
              <w:rPr>
                <w:b/>
              </w:rPr>
              <w:t>B.Tech</w:t>
            </w:r>
            <w:proofErr w:type="spellEnd"/>
            <w:r w:rsidR="00914748">
              <w:rPr>
                <w:b/>
              </w:rPr>
              <w:t>/II/IV</w:t>
            </w:r>
          </w:p>
        </w:tc>
        <w:tc>
          <w:tcPr>
            <w:tcW w:w="4893" w:type="dxa"/>
          </w:tcPr>
          <w:p w14:paraId="0D0C2B8C" w14:textId="5DD82963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r w:rsidRPr="004E24BC">
              <w:rPr>
                <w:b/>
              </w:rPr>
              <w:t>Batch:</w:t>
            </w:r>
            <w:r w:rsidR="001853A9">
              <w:rPr>
                <w:b/>
              </w:rPr>
              <w:t xml:space="preserve"> B</w:t>
            </w:r>
          </w:p>
        </w:tc>
      </w:tr>
      <w:tr w:rsidR="00564EB1" w:rsidRPr="004E24BC" w14:paraId="19A9F25B" w14:textId="77777777" w:rsidTr="004E32FE">
        <w:tc>
          <w:tcPr>
            <w:tcW w:w="4016" w:type="dxa"/>
          </w:tcPr>
          <w:p w14:paraId="4693411C" w14:textId="548688C6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r w:rsidRPr="004E24BC">
              <w:rPr>
                <w:b/>
              </w:rPr>
              <w:t>Date of Experiment:</w:t>
            </w:r>
            <w:r w:rsidR="001853A9">
              <w:rPr>
                <w:b/>
              </w:rPr>
              <w:t xml:space="preserve"> 14-01-2025</w:t>
            </w:r>
          </w:p>
        </w:tc>
        <w:tc>
          <w:tcPr>
            <w:tcW w:w="4893" w:type="dxa"/>
          </w:tcPr>
          <w:p w14:paraId="1A35B693" w14:textId="00B45B82" w:rsidR="00564EB1" w:rsidRPr="004E24BC" w:rsidRDefault="00564EB1" w:rsidP="00006DB3">
            <w:pPr>
              <w:ind w:right="27"/>
              <w:jc w:val="both"/>
              <w:rPr>
                <w:b/>
              </w:rPr>
            </w:pPr>
            <w:r w:rsidRPr="004E24BC">
              <w:rPr>
                <w:b/>
              </w:rPr>
              <w:t>Date of Submission:</w:t>
            </w:r>
            <w:r w:rsidR="00E24A5D">
              <w:rPr>
                <w:b/>
              </w:rPr>
              <w:t xml:space="preserve"> 15-01-2025</w:t>
            </w:r>
          </w:p>
        </w:tc>
      </w:tr>
    </w:tbl>
    <w:p w14:paraId="27C35571" w14:textId="77777777" w:rsidR="00564EB1" w:rsidRDefault="00564EB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B1955D" w14:textId="4839EC45" w:rsidR="00564EB1" w:rsidRDefault="00564EB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:</w:t>
      </w:r>
    </w:p>
    <w:p w14:paraId="7129F2D2" w14:textId="30CFCA12" w:rsidR="001853A9" w:rsidRDefault="001853A9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853A9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122F503" wp14:editId="056E2FA1">
            <wp:extent cx="5731510" cy="29565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7E277" w14:textId="2E07C579" w:rsidR="00807031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2F8F6A" w14:textId="6A9DDB41" w:rsidR="00807031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F12F4B" w14:textId="73B0328D" w:rsidR="00807031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90310D" w14:textId="3BB693DE" w:rsidR="00807031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5384D0" w14:textId="77777777" w:rsidR="00807031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BBC4F0" w14:textId="6F25F50C" w:rsidR="00564EB1" w:rsidRDefault="00564EB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sk 2:</w:t>
      </w:r>
    </w:p>
    <w:p w14:paraId="1E36CB17" w14:textId="1BF022DD" w:rsidR="001853A9" w:rsidRDefault="0080703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0703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6764070" wp14:editId="19B1AFBE">
            <wp:extent cx="5731510" cy="28174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EED9" w14:textId="50AFCEC9" w:rsidR="00564EB1" w:rsidRDefault="00564EB1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:</w:t>
      </w:r>
    </w:p>
    <w:p w14:paraId="039CC8CB" w14:textId="78C3E738" w:rsidR="00807031" w:rsidRDefault="00E53935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5393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1B41738" wp14:editId="3F37C406">
            <wp:extent cx="5731510" cy="28194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A4DD3" w14:textId="6AD86281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47DA50" w14:textId="018EF4D3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52FA3F" w14:textId="5E573A8C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6DF53C" w14:textId="3C65D99C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5A1535" w14:textId="5CEC5C6E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2A2E16B" w14:textId="77777777" w:rsidR="00747CB7" w:rsidRDefault="00747CB7" w:rsidP="00006D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9DD580" w14:textId="5967FBCF" w:rsidR="00271498" w:rsidRDefault="0027149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sk 4:</w:t>
      </w:r>
    </w:p>
    <w:p w14:paraId="0534280B" w14:textId="3A119C54" w:rsidR="00E53935" w:rsidRDefault="00B148A4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148A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0A71875" wp14:editId="1D5F52CE">
            <wp:extent cx="5731510" cy="28194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3ABC" w14:textId="6DAEB091" w:rsidR="00271498" w:rsidRDefault="0027149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5:</w:t>
      </w:r>
    </w:p>
    <w:p w14:paraId="61B89DB0" w14:textId="586163B9" w:rsidR="00747CB7" w:rsidRDefault="007C0C64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C0C6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B3BA82B" wp14:editId="308D08D5">
            <wp:extent cx="5731510" cy="28162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E8CF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D1B15F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C2CE29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7C2E93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2641B0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B1D2B05" w14:textId="77777777" w:rsidR="00836578" w:rsidRDefault="0083657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0DEEA5" w14:textId="5F88EE6E" w:rsidR="00836578" w:rsidRDefault="0027149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sk 6:</w:t>
      </w:r>
    </w:p>
    <w:p w14:paraId="589DF74B" w14:textId="3EE3EF1D" w:rsidR="00836578" w:rsidRDefault="00CB1269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B1269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958F976" wp14:editId="18DC021B">
            <wp:extent cx="5731510" cy="2704465"/>
            <wp:effectExtent l="0" t="0" r="2540" b="635"/>
            <wp:docPr id="1561554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5546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43530" w14:textId="77777777" w:rsidR="00271498" w:rsidRDefault="00271498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7:</w:t>
      </w:r>
    </w:p>
    <w:p w14:paraId="5E318682" w14:textId="14A20882" w:rsidR="00CB1269" w:rsidRDefault="00743FDC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43FDC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72D156E" wp14:editId="1253B83D">
            <wp:extent cx="5731510" cy="2717800"/>
            <wp:effectExtent l="0" t="0" r="2540" b="6350"/>
            <wp:docPr id="2118067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678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642E" w14:textId="77777777" w:rsidR="00A16C37" w:rsidRDefault="00A16C37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8:</w:t>
      </w:r>
    </w:p>
    <w:p w14:paraId="2C9A1A7B" w14:textId="2D8D4116" w:rsidR="00743FDC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E39FA">
        <w:rPr>
          <w:rFonts w:ascii="Times New Roman" w:hAnsi="Times New Roman" w:cs="Times New Roman"/>
          <w:b/>
          <w:sz w:val="24"/>
          <w:szCs w:val="24"/>
        </w:rPr>
        <w:lastRenderedPageBreak/>
        <w:drawing>
          <wp:inline distT="0" distB="0" distL="0" distR="0" wp14:anchorId="1F06B8A5" wp14:editId="192534EC">
            <wp:extent cx="5731510" cy="2717800"/>
            <wp:effectExtent l="0" t="0" r="2540" b="6350"/>
            <wp:docPr id="482649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4940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0657" w14:textId="222729EC" w:rsidR="007E39FA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83F51D" w14:textId="53801634" w:rsidR="007E39FA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A21BA8" w14:textId="73E0BB91" w:rsidR="007E39FA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C72D32" w14:textId="473D9176" w:rsidR="007E39FA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E39FA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20022539" wp14:editId="5CFD1A27">
            <wp:extent cx="5731510" cy="2708910"/>
            <wp:effectExtent l="0" t="0" r="2540" b="0"/>
            <wp:docPr id="669373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3737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E94E9" w14:textId="0F8896C6" w:rsidR="007E39FA" w:rsidRDefault="007E39FA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F50836" w14:textId="77777777" w:rsidR="00A16C37" w:rsidRDefault="00A16C37" w:rsidP="00A16C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9:</w:t>
      </w:r>
    </w:p>
    <w:p w14:paraId="7B48CEBD" w14:textId="217C598A" w:rsidR="00A16C37" w:rsidRDefault="003838A4" w:rsidP="0027149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838A4">
        <w:rPr>
          <w:rFonts w:ascii="Times New Roman" w:hAnsi="Times New Roman" w:cs="Times New Roman"/>
          <w:b/>
          <w:sz w:val="24"/>
          <w:szCs w:val="24"/>
        </w:rPr>
        <w:lastRenderedPageBreak/>
        <w:drawing>
          <wp:inline distT="0" distB="0" distL="0" distR="0" wp14:anchorId="3A83CE49" wp14:editId="49F2739F">
            <wp:extent cx="5731510" cy="2708910"/>
            <wp:effectExtent l="0" t="0" r="2540" b="0"/>
            <wp:docPr id="2041400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40059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021AC" w14:textId="49C08436" w:rsidR="00564EB1" w:rsidRDefault="003838A4" w:rsidP="00006DB3">
      <w:pPr>
        <w:pStyle w:val="ListParagraph"/>
        <w:ind w:left="-600" w:right="27" w:firstLine="600"/>
        <w:jc w:val="both"/>
        <w:rPr>
          <w:b/>
        </w:rPr>
      </w:pPr>
      <w:r w:rsidRPr="003838A4">
        <w:rPr>
          <w:b/>
        </w:rPr>
        <w:drawing>
          <wp:inline distT="0" distB="0" distL="0" distR="0" wp14:anchorId="799CEB39" wp14:editId="20B2BE52">
            <wp:extent cx="5731510" cy="2702560"/>
            <wp:effectExtent l="0" t="0" r="2540" b="2540"/>
            <wp:docPr id="1637677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67775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88472" w14:textId="75A9FF4B" w:rsidR="00E7505C" w:rsidRDefault="00E7505C" w:rsidP="00006DB3">
      <w:pPr>
        <w:jc w:val="both"/>
      </w:pPr>
    </w:p>
    <w:sectPr w:rsidR="00E7505C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604A57" w14:textId="77777777" w:rsidR="008D2708" w:rsidRDefault="008D2708" w:rsidP="00564EB1">
      <w:pPr>
        <w:spacing w:after="0" w:line="240" w:lineRule="auto"/>
      </w:pPr>
      <w:r>
        <w:separator/>
      </w:r>
    </w:p>
  </w:endnote>
  <w:endnote w:type="continuationSeparator" w:id="0">
    <w:p w14:paraId="012C74E0" w14:textId="77777777" w:rsidR="008D2708" w:rsidRDefault="008D2708" w:rsidP="00564E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03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DBD1A0" w14:textId="77777777" w:rsidR="00C20503" w:rsidRDefault="00C205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6B6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059E0B" w14:textId="77777777" w:rsidR="0085740E" w:rsidRPr="00D814E9" w:rsidRDefault="0085740E" w:rsidP="00D229E6">
    <w:pPr>
      <w:pStyle w:val="Footer"/>
      <w:jc w:val="both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5B5B3" w14:textId="77777777" w:rsidR="008D2708" w:rsidRDefault="008D2708" w:rsidP="00564EB1">
      <w:pPr>
        <w:spacing w:after="0" w:line="240" w:lineRule="auto"/>
      </w:pPr>
      <w:r>
        <w:separator/>
      </w:r>
    </w:p>
  </w:footnote>
  <w:footnote w:type="continuationSeparator" w:id="0">
    <w:p w14:paraId="5E4D30C2" w14:textId="77777777" w:rsidR="008D2708" w:rsidRDefault="008D2708" w:rsidP="00564E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0405E" w14:textId="77777777" w:rsidR="00564EB1" w:rsidRDefault="001C2D89" w:rsidP="00D229E6">
    <w:pPr>
      <w:spacing w:after="0"/>
      <w:ind w:right="27"/>
      <w:jc w:val="center"/>
    </w:pPr>
    <w:r w:rsidRPr="004E24BC">
      <w:t xml:space="preserve">SVKM’s NMIMS </w:t>
    </w:r>
  </w:p>
  <w:p w14:paraId="41B22CD7" w14:textId="77777777" w:rsidR="0085740E" w:rsidRPr="004E24BC" w:rsidRDefault="001C2D89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6B6F1403" w14:textId="77777777" w:rsidR="0085740E" w:rsidRDefault="001C2D89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</w:t>
    </w:r>
    <w:r w:rsidR="00564EB1">
      <w:rPr>
        <w:b/>
      </w:rPr>
      <w:t>PROBABILITY AND STATISTICS</w:t>
    </w:r>
    <w:r w:rsidR="00564EB1" w:rsidRPr="004E24BC">
      <w:rPr>
        <w:b/>
      </w:rPr>
      <w:t xml:space="preserve">         </w:t>
    </w:r>
  </w:p>
  <w:p w14:paraId="1F5FA41D" w14:textId="77777777" w:rsidR="0085740E" w:rsidRDefault="00857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04B3"/>
    <w:multiLevelType w:val="hybridMultilevel"/>
    <w:tmpl w:val="FBC2DB92"/>
    <w:lvl w:ilvl="0" w:tplc="F8F8EA2C">
      <w:start w:val="1"/>
      <w:numFmt w:val="lowerRoman"/>
      <w:lvlText w:val="%1."/>
      <w:lvlJc w:val="left"/>
      <w:pPr>
        <w:ind w:left="979" w:hanging="509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333333"/>
        <w:spacing w:val="0"/>
        <w:w w:val="100"/>
        <w:sz w:val="28"/>
        <w:szCs w:val="28"/>
        <w:lang w:val="en-US" w:eastAsia="en-US" w:bidi="ar-SA"/>
      </w:rPr>
    </w:lvl>
    <w:lvl w:ilvl="1" w:tplc="3392CA98">
      <w:numFmt w:val="bullet"/>
      <w:lvlText w:val="•"/>
      <w:lvlJc w:val="left"/>
      <w:pPr>
        <w:ind w:left="1854" w:hanging="509"/>
      </w:pPr>
      <w:rPr>
        <w:rFonts w:hint="default"/>
        <w:lang w:val="en-US" w:eastAsia="en-US" w:bidi="ar-SA"/>
      </w:rPr>
    </w:lvl>
    <w:lvl w:ilvl="2" w:tplc="AF004838">
      <w:numFmt w:val="bullet"/>
      <w:lvlText w:val="•"/>
      <w:lvlJc w:val="left"/>
      <w:pPr>
        <w:ind w:left="2728" w:hanging="509"/>
      </w:pPr>
      <w:rPr>
        <w:rFonts w:hint="default"/>
        <w:lang w:val="en-US" w:eastAsia="en-US" w:bidi="ar-SA"/>
      </w:rPr>
    </w:lvl>
    <w:lvl w:ilvl="3" w:tplc="F84C1032">
      <w:numFmt w:val="bullet"/>
      <w:lvlText w:val="•"/>
      <w:lvlJc w:val="left"/>
      <w:pPr>
        <w:ind w:left="3602" w:hanging="509"/>
      </w:pPr>
      <w:rPr>
        <w:rFonts w:hint="default"/>
        <w:lang w:val="en-US" w:eastAsia="en-US" w:bidi="ar-SA"/>
      </w:rPr>
    </w:lvl>
    <w:lvl w:ilvl="4" w:tplc="9D52DE34">
      <w:numFmt w:val="bullet"/>
      <w:lvlText w:val="•"/>
      <w:lvlJc w:val="left"/>
      <w:pPr>
        <w:ind w:left="4476" w:hanging="509"/>
      </w:pPr>
      <w:rPr>
        <w:rFonts w:hint="default"/>
        <w:lang w:val="en-US" w:eastAsia="en-US" w:bidi="ar-SA"/>
      </w:rPr>
    </w:lvl>
    <w:lvl w:ilvl="5" w:tplc="0144CA92">
      <w:numFmt w:val="bullet"/>
      <w:lvlText w:val="•"/>
      <w:lvlJc w:val="left"/>
      <w:pPr>
        <w:ind w:left="5350" w:hanging="509"/>
      </w:pPr>
      <w:rPr>
        <w:rFonts w:hint="default"/>
        <w:lang w:val="en-US" w:eastAsia="en-US" w:bidi="ar-SA"/>
      </w:rPr>
    </w:lvl>
    <w:lvl w:ilvl="6" w:tplc="CC6003E0">
      <w:numFmt w:val="bullet"/>
      <w:lvlText w:val="•"/>
      <w:lvlJc w:val="left"/>
      <w:pPr>
        <w:ind w:left="6224" w:hanging="509"/>
      </w:pPr>
      <w:rPr>
        <w:rFonts w:hint="default"/>
        <w:lang w:val="en-US" w:eastAsia="en-US" w:bidi="ar-SA"/>
      </w:rPr>
    </w:lvl>
    <w:lvl w:ilvl="7" w:tplc="184C5A2E">
      <w:numFmt w:val="bullet"/>
      <w:lvlText w:val="•"/>
      <w:lvlJc w:val="left"/>
      <w:pPr>
        <w:ind w:left="7098" w:hanging="509"/>
      </w:pPr>
      <w:rPr>
        <w:rFonts w:hint="default"/>
        <w:lang w:val="en-US" w:eastAsia="en-US" w:bidi="ar-SA"/>
      </w:rPr>
    </w:lvl>
    <w:lvl w:ilvl="8" w:tplc="1FBE0404">
      <w:numFmt w:val="bullet"/>
      <w:lvlText w:val="•"/>
      <w:lvlJc w:val="left"/>
      <w:pPr>
        <w:ind w:left="7972" w:hanging="509"/>
      </w:pPr>
      <w:rPr>
        <w:rFonts w:hint="default"/>
        <w:lang w:val="en-US" w:eastAsia="en-US" w:bidi="ar-SA"/>
      </w:rPr>
    </w:lvl>
  </w:abstractNum>
  <w:abstractNum w:abstractNumId="1" w15:restartNumberingAfterBreak="0">
    <w:nsid w:val="12167FF0"/>
    <w:multiLevelType w:val="hybridMultilevel"/>
    <w:tmpl w:val="8A42824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353FDB"/>
    <w:multiLevelType w:val="hybridMultilevel"/>
    <w:tmpl w:val="D0CA8E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D4DF7"/>
    <w:multiLevelType w:val="hybridMultilevel"/>
    <w:tmpl w:val="61DE1B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9577A3"/>
    <w:multiLevelType w:val="hybridMultilevel"/>
    <w:tmpl w:val="8A42824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A07381F"/>
    <w:multiLevelType w:val="hybridMultilevel"/>
    <w:tmpl w:val="8AB00F86"/>
    <w:lvl w:ilvl="0" w:tplc="D80CCD0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B24473"/>
    <w:multiLevelType w:val="hybridMultilevel"/>
    <w:tmpl w:val="89CCBB5C"/>
    <w:lvl w:ilvl="0" w:tplc="4009001B">
      <w:start w:val="1"/>
      <w:numFmt w:val="lowerRoman"/>
      <w:lvlText w:val="%1."/>
      <w:lvlJc w:val="right"/>
      <w:pPr>
        <w:ind w:left="1125" w:hanging="360"/>
      </w:pPr>
    </w:lvl>
    <w:lvl w:ilvl="1" w:tplc="40090019" w:tentative="1">
      <w:start w:val="1"/>
      <w:numFmt w:val="lowerLetter"/>
      <w:lvlText w:val="%2."/>
      <w:lvlJc w:val="left"/>
      <w:pPr>
        <w:ind w:left="1845" w:hanging="360"/>
      </w:pPr>
    </w:lvl>
    <w:lvl w:ilvl="2" w:tplc="4009001B" w:tentative="1">
      <w:start w:val="1"/>
      <w:numFmt w:val="lowerRoman"/>
      <w:lvlText w:val="%3."/>
      <w:lvlJc w:val="right"/>
      <w:pPr>
        <w:ind w:left="2565" w:hanging="180"/>
      </w:pPr>
    </w:lvl>
    <w:lvl w:ilvl="3" w:tplc="4009000F" w:tentative="1">
      <w:start w:val="1"/>
      <w:numFmt w:val="decimal"/>
      <w:lvlText w:val="%4."/>
      <w:lvlJc w:val="left"/>
      <w:pPr>
        <w:ind w:left="3285" w:hanging="360"/>
      </w:pPr>
    </w:lvl>
    <w:lvl w:ilvl="4" w:tplc="40090019" w:tentative="1">
      <w:start w:val="1"/>
      <w:numFmt w:val="lowerLetter"/>
      <w:lvlText w:val="%5."/>
      <w:lvlJc w:val="left"/>
      <w:pPr>
        <w:ind w:left="4005" w:hanging="360"/>
      </w:pPr>
    </w:lvl>
    <w:lvl w:ilvl="5" w:tplc="4009001B" w:tentative="1">
      <w:start w:val="1"/>
      <w:numFmt w:val="lowerRoman"/>
      <w:lvlText w:val="%6."/>
      <w:lvlJc w:val="right"/>
      <w:pPr>
        <w:ind w:left="4725" w:hanging="180"/>
      </w:pPr>
    </w:lvl>
    <w:lvl w:ilvl="6" w:tplc="4009000F" w:tentative="1">
      <w:start w:val="1"/>
      <w:numFmt w:val="decimal"/>
      <w:lvlText w:val="%7."/>
      <w:lvlJc w:val="left"/>
      <w:pPr>
        <w:ind w:left="5445" w:hanging="360"/>
      </w:pPr>
    </w:lvl>
    <w:lvl w:ilvl="7" w:tplc="40090019" w:tentative="1">
      <w:start w:val="1"/>
      <w:numFmt w:val="lowerLetter"/>
      <w:lvlText w:val="%8."/>
      <w:lvlJc w:val="left"/>
      <w:pPr>
        <w:ind w:left="6165" w:hanging="360"/>
      </w:pPr>
    </w:lvl>
    <w:lvl w:ilvl="8" w:tplc="40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7" w15:restartNumberingAfterBreak="0">
    <w:nsid w:val="608C1AD3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C4825"/>
    <w:multiLevelType w:val="hybridMultilevel"/>
    <w:tmpl w:val="D4F8C234"/>
    <w:lvl w:ilvl="0" w:tplc="DC148CEE">
      <w:numFmt w:val="bullet"/>
      <w:lvlText w:val=""/>
      <w:lvlJc w:val="left"/>
      <w:pPr>
        <w:ind w:left="811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292929"/>
        <w:spacing w:val="0"/>
        <w:w w:val="99"/>
        <w:sz w:val="20"/>
        <w:szCs w:val="20"/>
        <w:lang w:val="en-US" w:eastAsia="en-US" w:bidi="ar-SA"/>
      </w:rPr>
    </w:lvl>
    <w:lvl w:ilvl="1" w:tplc="1C68244A">
      <w:start w:val="1"/>
      <w:numFmt w:val="decimal"/>
      <w:lvlText w:val="%2."/>
      <w:lvlJc w:val="left"/>
      <w:pPr>
        <w:ind w:left="979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333333"/>
        <w:spacing w:val="0"/>
        <w:w w:val="96"/>
        <w:sz w:val="28"/>
        <w:szCs w:val="28"/>
        <w:lang w:val="en-US" w:eastAsia="en-US" w:bidi="ar-SA"/>
      </w:rPr>
    </w:lvl>
    <w:lvl w:ilvl="2" w:tplc="8F44B134">
      <w:numFmt w:val="bullet"/>
      <w:lvlText w:val="•"/>
      <w:lvlJc w:val="left"/>
      <w:pPr>
        <w:ind w:left="1951" w:hanging="360"/>
      </w:pPr>
      <w:rPr>
        <w:rFonts w:hint="default"/>
        <w:lang w:val="en-US" w:eastAsia="en-US" w:bidi="ar-SA"/>
      </w:rPr>
    </w:lvl>
    <w:lvl w:ilvl="3" w:tplc="A26A360C">
      <w:numFmt w:val="bullet"/>
      <w:lvlText w:val="•"/>
      <w:lvlJc w:val="left"/>
      <w:pPr>
        <w:ind w:left="2922" w:hanging="360"/>
      </w:pPr>
      <w:rPr>
        <w:rFonts w:hint="default"/>
        <w:lang w:val="en-US" w:eastAsia="en-US" w:bidi="ar-SA"/>
      </w:rPr>
    </w:lvl>
    <w:lvl w:ilvl="4" w:tplc="EC6EF354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5" w:tplc="9CAA9F1E">
      <w:numFmt w:val="bullet"/>
      <w:lvlText w:val="•"/>
      <w:lvlJc w:val="left"/>
      <w:pPr>
        <w:ind w:left="4864" w:hanging="360"/>
      </w:pPr>
      <w:rPr>
        <w:rFonts w:hint="default"/>
        <w:lang w:val="en-US" w:eastAsia="en-US" w:bidi="ar-SA"/>
      </w:rPr>
    </w:lvl>
    <w:lvl w:ilvl="6" w:tplc="D34EFDD6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ar-SA"/>
      </w:rPr>
    </w:lvl>
    <w:lvl w:ilvl="7" w:tplc="7DB86AA0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  <w:lvl w:ilvl="8" w:tplc="F8B60204">
      <w:numFmt w:val="bullet"/>
      <w:lvlText w:val="•"/>
      <w:lvlJc w:val="left"/>
      <w:pPr>
        <w:ind w:left="777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6630311"/>
    <w:multiLevelType w:val="hybridMultilevel"/>
    <w:tmpl w:val="8A42824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24701894">
    <w:abstractNumId w:val="7"/>
  </w:num>
  <w:num w:numId="2" w16cid:durableId="1890458753">
    <w:abstractNumId w:val="3"/>
  </w:num>
  <w:num w:numId="3" w16cid:durableId="1910384149">
    <w:abstractNumId w:val="2"/>
  </w:num>
  <w:num w:numId="4" w16cid:durableId="1654604967">
    <w:abstractNumId w:val="5"/>
  </w:num>
  <w:num w:numId="5" w16cid:durableId="1737624085">
    <w:abstractNumId w:val="9"/>
  </w:num>
  <w:num w:numId="6" w16cid:durableId="565647084">
    <w:abstractNumId w:val="6"/>
  </w:num>
  <w:num w:numId="7" w16cid:durableId="2008744649">
    <w:abstractNumId w:val="4"/>
  </w:num>
  <w:num w:numId="8" w16cid:durableId="255360730">
    <w:abstractNumId w:val="1"/>
  </w:num>
  <w:num w:numId="9" w16cid:durableId="234365814">
    <w:abstractNumId w:val="0"/>
  </w:num>
  <w:num w:numId="10" w16cid:durableId="18845593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wNDS2NDU2tLQ0tjRR0lEKTi0uzszPAykwqgUAQ0m2OCwAAAA="/>
  </w:docVars>
  <w:rsids>
    <w:rsidRoot w:val="00564EB1"/>
    <w:rsid w:val="000034B6"/>
    <w:rsid w:val="00006DB3"/>
    <w:rsid w:val="00023A56"/>
    <w:rsid w:val="0006363E"/>
    <w:rsid w:val="000F68F6"/>
    <w:rsid w:val="00107A62"/>
    <w:rsid w:val="001122EA"/>
    <w:rsid w:val="00154E8C"/>
    <w:rsid w:val="001853A9"/>
    <w:rsid w:val="001C2D89"/>
    <w:rsid w:val="002430BD"/>
    <w:rsid w:val="00246718"/>
    <w:rsid w:val="002643A5"/>
    <w:rsid w:val="00271498"/>
    <w:rsid w:val="0027405C"/>
    <w:rsid w:val="002828CA"/>
    <w:rsid w:val="002A0467"/>
    <w:rsid w:val="00324C7B"/>
    <w:rsid w:val="00377247"/>
    <w:rsid w:val="003828B9"/>
    <w:rsid w:val="003832F1"/>
    <w:rsid w:val="003838A4"/>
    <w:rsid w:val="003F25B5"/>
    <w:rsid w:val="00564EB1"/>
    <w:rsid w:val="00597A5A"/>
    <w:rsid w:val="005E6B62"/>
    <w:rsid w:val="006015A4"/>
    <w:rsid w:val="006761D1"/>
    <w:rsid w:val="006A313A"/>
    <w:rsid w:val="006B0650"/>
    <w:rsid w:val="006B0C9B"/>
    <w:rsid w:val="006E0A09"/>
    <w:rsid w:val="00707851"/>
    <w:rsid w:val="00735759"/>
    <w:rsid w:val="00743FDC"/>
    <w:rsid w:val="00747CB7"/>
    <w:rsid w:val="00765D03"/>
    <w:rsid w:val="00773B7E"/>
    <w:rsid w:val="00791210"/>
    <w:rsid w:val="007C0C64"/>
    <w:rsid w:val="007E39FA"/>
    <w:rsid w:val="00804C07"/>
    <w:rsid w:val="00807031"/>
    <w:rsid w:val="00814C4F"/>
    <w:rsid w:val="00836578"/>
    <w:rsid w:val="0085740E"/>
    <w:rsid w:val="008669D2"/>
    <w:rsid w:val="00877BAC"/>
    <w:rsid w:val="008A5E6F"/>
    <w:rsid w:val="008D2708"/>
    <w:rsid w:val="008E7118"/>
    <w:rsid w:val="00914748"/>
    <w:rsid w:val="00946A5A"/>
    <w:rsid w:val="00991988"/>
    <w:rsid w:val="00A16C37"/>
    <w:rsid w:val="00A6031B"/>
    <w:rsid w:val="00A727C4"/>
    <w:rsid w:val="00B148A4"/>
    <w:rsid w:val="00B84BDC"/>
    <w:rsid w:val="00B86D9D"/>
    <w:rsid w:val="00BB10BC"/>
    <w:rsid w:val="00C20503"/>
    <w:rsid w:val="00C85189"/>
    <w:rsid w:val="00C93CC8"/>
    <w:rsid w:val="00CA2101"/>
    <w:rsid w:val="00CB1269"/>
    <w:rsid w:val="00D82311"/>
    <w:rsid w:val="00DA029D"/>
    <w:rsid w:val="00DB78D4"/>
    <w:rsid w:val="00DD6055"/>
    <w:rsid w:val="00DE7565"/>
    <w:rsid w:val="00E21E35"/>
    <w:rsid w:val="00E24A5D"/>
    <w:rsid w:val="00E26108"/>
    <w:rsid w:val="00E37FAD"/>
    <w:rsid w:val="00E53935"/>
    <w:rsid w:val="00E7505C"/>
    <w:rsid w:val="00E86F8A"/>
    <w:rsid w:val="00E934A6"/>
    <w:rsid w:val="00EF0CC7"/>
    <w:rsid w:val="00F27230"/>
    <w:rsid w:val="00F65977"/>
    <w:rsid w:val="00F70C9B"/>
    <w:rsid w:val="00F909BF"/>
    <w:rsid w:val="00F97822"/>
    <w:rsid w:val="00F97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22F8D"/>
  <w15:chartTrackingRefBased/>
  <w15:docId w15:val="{DC578F29-590D-40D3-A66E-71C54A06C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EB1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4EB1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564EB1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564EB1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64E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EB1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4E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EB1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7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06DB1EF311AC428A2C2D013822CCB4" ma:contentTypeVersion="1" ma:contentTypeDescription="Create a new document." ma:contentTypeScope="" ma:versionID="879ae009b6bce9088800fc4c4e20f580">
  <xsd:schema xmlns:xsd="http://www.w3.org/2001/XMLSchema" xmlns:xs="http://www.w3.org/2001/XMLSchema" xmlns:p="http://schemas.microsoft.com/office/2006/metadata/properties" xmlns:ns2="0b140d3f-6d4d-4c99-a742-a5c54c7bf7ae" targetNamespace="http://schemas.microsoft.com/office/2006/metadata/properties" ma:root="true" ma:fieldsID="4f7cc16f1fe4586a8ee24899bfe1907e" ns2:_="">
    <xsd:import namespace="0b140d3f-6d4d-4c99-a742-a5c54c7bf7ae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140d3f-6d4d-4c99-a742-a5c54c7bf7a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b140d3f-6d4d-4c99-a742-a5c54c7bf7ae" xsi:nil="true"/>
  </documentManagement>
</p:properties>
</file>

<file path=customXml/itemProps1.xml><?xml version="1.0" encoding="utf-8"?>
<ds:datastoreItem xmlns:ds="http://schemas.openxmlformats.org/officeDocument/2006/customXml" ds:itemID="{2E769BBE-4D70-403B-A56B-986C670E45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EC9C54-56F8-4B3C-9BD9-C4FB64CF45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140d3f-6d4d-4c99-a742-a5c54c7bf7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B965BB-6F2A-4F64-8607-6CF9318BC705}">
  <ds:schemaRefs>
    <ds:schemaRef ds:uri="http://schemas.microsoft.com/office/2006/metadata/properties"/>
    <ds:schemaRef ds:uri="http://schemas.microsoft.com/office/infopath/2007/PartnerControls"/>
    <ds:schemaRef ds:uri="0b140d3f-6d4d-4c99-a742-a5c54c7bf7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Kumar (MPSTME - Shirpur)</dc:creator>
  <cp:keywords/>
  <dc:description/>
  <cp:lastModifiedBy>borsednyanesh99@outlook.com</cp:lastModifiedBy>
  <cp:revision>11</cp:revision>
  <dcterms:created xsi:type="dcterms:W3CDTF">2025-01-14T09:28:00Z</dcterms:created>
  <dcterms:modified xsi:type="dcterms:W3CDTF">2025-01-1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6DB1EF311AC428A2C2D013822CCB4</vt:lpwstr>
  </property>
  <property fmtid="{D5CDD505-2E9C-101B-9397-08002B2CF9AE}" pid="3" name="Order">
    <vt:r8>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